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ain</w:t>
      </w:r>
      <w:r>
        <w:t xml:space="preserve"> </w:t>
      </w:r>
      <w:r>
        <w:t xml:space="preserve">Madrid</w:t>
      </w:r>
    </w:p>
    <w:bookmarkStart w:id="21" w:name="Xede60d4b1fe4587e9c9b155f7555eea8d989686"/>
    <w:p>
      <w:pPr>
        <w:pStyle w:val="Heading1"/>
      </w:pPr>
      <w:r>
        <w:t xml:space="preserve">Internship Application Letter for Mechanic Position</w:t>
      </w:r>
    </w:p>
    <w:p>
      <w:pPr>
        <w:pStyle w:val="FirstParagraph"/>
      </w:pPr>
      <w:r>
        <w:t xml:space="preserve">Date: October 26, 2023</w:t>
      </w:r>
    </w:p>
    <w:p>
      <w:pPr>
        <w:pStyle w:val="BodyText"/>
      </w:pPr>
      <w:r>
        <w:t xml:space="preserve">Mr. Javier López</w:t>
      </w:r>
    </w:p>
    <w:p>
      <w:pPr>
        <w:pStyle w:val="BodyText"/>
      </w:pPr>
      <w:r>
        <w:t xml:space="preserve">Hiring Manager, Automotive Division</w:t>
      </w:r>
    </w:p>
    <w:p>
      <w:pPr>
        <w:pStyle w:val="BodyText"/>
      </w:pPr>
      <w:r>
        <w:t xml:space="preserve">Automotriz Madrid S.L.</w:t>
      </w:r>
    </w:p>
    <w:p>
      <w:pPr>
        <w:pStyle w:val="BodyText"/>
      </w:pPr>
      <w:r>
        <w:t xml:space="preserve">Calle de la Industria 45, 28036 Madrid, Spain</w:t>
      </w:r>
    </w:p>
    <w:bookmarkStart w:id="20" w:name="X2fba737f475bfd9a79dc420b89bc7a94d2e3907"/>
    <w:p>
      <w:pPr>
        <w:pStyle w:val="Heading2"/>
      </w:pPr>
      <w:r>
        <w:t xml:space="preserve">Subject: Comprehensive Internship Application Letter for Mechanic Intern Position in Spain Madrid</w:t>
      </w:r>
    </w:p>
    <w:p>
      <w:pPr>
        <w:pStyle w:val="FirstParagraph"/>
      </w:pPr>
      <w:r>
        <w:t xml:space="preserve">Dear Mr. López,</w:t>
      </w:r>
    </w:p>
    <w:p>
      <w:pPr>
        <w:pStyle w:val="BodyText"/>
      </w:pPr>
      <w:r>
        <w:t xml:space="preserve">I am writing with profound enthusiasm to submit my Internship Application Letter for the Mechanic Intern position at Automotriz Madrid S.L., a company I have long admired for its innovative approach to automotive excellence within Spain Madrid's dynamic automotive ecosystem. As a dedicated student in Automotive Engineering at the Universidad Politécnica de Madrid, I have meticulously prepared myself to contribute meaningfully to your team while immersing myself in the prestigious mechanical traditions of Spain. This Internship Application Letter represents my earnest commitment to pursuing professional growth as a Mechanic within one of Europe's most advanced automotive hubs.</w:t>
      </w:r>
    </w:p>
    <w:p>
      <w:pPr>
        <w:pStyle w:val="BodyText"/>
      </w:pPr>
      <w:r>
        <w:t xml:space="preserve">My fascination with precision engineering began during childhood, disassembling and restoring vintage motorcycles in my family's garage in Barcelona. However, it was my immersion into Madrid's automotive culture during a summer exchange program at the Instituto Tecnológico de Madrid that crystallized my professional trajectory. Witnessing how mechanics at workshops across Spain Madrid transform complex technical challenges into seamless solutions ignited my passion for becoming a skilled Mechanic. I particularly admired how technicians integrated traditional craftsmanship with modern diagnostic technologies – a balance I aspire to master under your mentorship.</w:t>
      </w:r>
    </w:p>
    <w:p>
      <w:pPr>
        <w:pStyle w:val="BodyText"/>
      </w:pPr>
      <w:r>
        <w:t xml:space="preserve">My academic journey at Universidad Politécnica de Madrid has equipped me with rigorous technical foundations, including extensive coursework in combustion systems, electrical diagnostics, and automotive materials science. During my second year, I completed a 120-hour supervised internship at Autotécnica Central in Pozuelo de Alarcón – just 15 minutes from your Madrid headquarters. There, I performed under the guidance of master technicians on BMW and Volkswagen systems, gaining hands-on experience with OBD-II scanners, alignment equipment, and engine rebuilds. Crucially, I maintained meticulous service records in both Spanish and English, demonstrating my commitment to cross-cultural technical communication – an asset vital for success in Spain Madrid's diverse automotive market.</w:t>
      </w:r>
    </w:p>
    <w:p>
      <w:pPr>
        <w:pStyle w:val="BodyText"/>
      </w:pPr>
      <w:r>
        <w:t xml:space="preserve">What truly sets me apart is my proactive approach to industry engagement beyond academic requirements. I joined the Club de Mecánica Automotriz (Automotive Mechanics Club) at UP Madrid, where I coordinated monthly workshops on EV maintenance for 35+ students – a project that required navigating Spain's unique technical standards for electric vehicles. When our club partnered with Autoescuela Madrid to provide free basic check-ups for elderly drivers in the Salamanca district, I organized the logistics and trained volunteers on safety protocols, serving over 200 community members. These experiences taught me that being a Mechanic extends beyond technical skill; it requires understanding how our work impacts daily life across Spain Madrid.</w:t>
      </w:r>
    </w:p>
    <w:p>
      <w:pPr>
        <w:pStyle w:val="BodyText"/>
      </w:pPr>
      <w:r>
        <w:t xml:space="preserve">I have closely followed Automotriz Madrid S.L.'s recent achievements, particularly your partnership with BMW España to launch the first EV service center in the capital. Your commitment to sustainable mobility aligns perfectly with my specialization in hybrid systems during my final year project: "Optimizing Battery Management Systems for Urban Fleet Vehicles." I am eager to apply this research within your state-of-the-art facilities while learning from your technicians' expertise in managing Madrid's challenging urban driving conditions – where stop-and-go traffic demands exceptional mechanical precision.</w:t>
      </w:r>
    </w:p>
    <w:p>
      <w:pPr>
        <w:pStyle w:val="BodyText"/>
      </w:pPr>
      <w:r>
        <w:t xml:space="preserve">Language proficiency remains a cornerstone of my professional development. While my native Catalan and Spanish fluency allow seamless communication with Madrid's technical teams, I actively participate in advanced Spanish for Technical Professionals courses at the Instituto Cervantes. This dedication ensures I can immediately contribute to your workshop operations without language barriers – a critical factor when collaborating with mechanics across Spain Madrid on complex diagnostics.</w:t>
      </w:r>
    </w:p>
    <w:p>
      <w:pPr>
        <w:pStyle w:val="BodyText"/>
      </w:pPr>
      <w:r>
        <w:t xml:space="preserve">What excites me most about this internship opportunity is the chance to experience authentic Spanish automotive culture. In Madrid, mechanics aren't just technicians; they're respected artisans who preserve national automotive heritage while embracing innovation. I've researched your company's historical significance in Spain – how you've evolved from a small workshop to a regional leader in sustainable mobility since 1982. This legacy inspires me to become part of that continuum, learning from your master Mechanic team while contributing fresh perspectives on emerging technologies like AI-powered diagnostics systems.</w:t>
      </w:r>
    </w:p>
    <w:p>
      <w:pPr>
        <w:pStyle w:val="BodyText"/>
      </w:pPr>
      <w:r>
        <w:t xml:space="preserve">As an applicant deeply committed to the future of automotive engineering, I understand that a true Mechanic must balance technical mastery with cultural awareness. Madrid's unique position as Spain's automotive nerve center – where historic brands like SEAT coexist with global EV manufacturers – offers the perfect environment for this growth. I am prepared to embrace all responsibilities with humility, from performing routine maintenance on your fleet of vehicles to supporting advanced diagnostics under supervision. My resume details additional qualifications including ASE certification (in progress), first aid training, and proficiency in CATIA for part design.</w:t>
      </w:r>
    </w:p>
    <w:p>
      <w:pPr>
        <w:pStyle w:val="BodyText"/>
      </w:pPr>
      <w:r>
        <w:t xml:space="preserve">I would be honored to discuss how my technical skills, cultural adaptability, and passion for automotive excellence align with Automotriz Madrid S.L.'s vision. I am available for an interview at your earliest convenience and will follow up next week. Thank you for considering this Internship Application Letter – I look forward to the possibility of contributing to Spain Madrid's premier automotive team as a future Mechanic.</w:t>
      </w:r>
    </w:p>
    <w:p>
      <w:pPr>
        <w:pStyle w:val="BodyText"/>
      </w:pPr>
      <w:r>
        <w:t xml:space="preserve">Sincerely,</w:t>
      </w:r>
    </w:p>
    <w:p>
      <w:pPr>
        <w:pStyle w:val="BodyText"/>
      </w:pPr>
      <w:r>
        <w:t xml:space="preserve">Ana García Fernández</w:t>
      </w:r>
    </w:p>
    <w:p>
      <w:pPr>
        <w:pStyle w:val="BodyText"/>
      </w:pPr>
      <w:r>
        <w:t xml:space="preserve">Automotive Engineering Student (Final Year)</w:t>
      </w:r>
    </w:p>
    <w:p>
      <w:pPr>
        <w:pStyle w:val="BodyText"/>
      </w:pPr>
      <w:r>
        <w:t xml:space="preserve">Universidad Politécnica de Madrid</w:t>
      </w:r>
    </w:p>
    <w:p>
      <w:pPr>
        <w:pStyle w:val="BodyText"/>
      </w:pPr>
      <w:r>
        <w:t xml:space="preserve">Email: ana.garcia@upm.es | Phone: +34 650 123 456</w:t>
      </w:r>
    </w:p>
    <w:p>
      <w:pPr>
        <w:pStyle w:val="BodyText"/>
      </w:pPr>
      <w:r>
        <w:rPr>
          <w:bCs/>
          <w:b/>
        </w:rPr>
        <w:t xml:space="preserve">Word Count Note:</w:t>
      </w:r>
      <w:r>
        <w:t xml:space="preserve"> </w:t>
      </w:r>
      <w:r>
        <w:t xml:space="preserve">This Internship Application Letter contains approximately 850 words, specifically tailored to highlight the Mechanic role within Spain Madrid's automotive landscape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pain Madrid</dc:title>
  <dc:creator/>
  <dc:language>en</dc:language>
  <cp:keywords/>
  <dcterms:created xsi:type="dcterms:W3CDTF">2026-07-21T07:59:41Z</dcterms:created>
  <dcterms:modified xsi:type="dcterms:W3CDTF">2026-07-21T07:59:41Z</dcterms:modified>
</cp:coreProperties>
</file>

<file path=docProps/custom.xml><?xml version="1.0" encoding="utf-8"?>
<Properties xmlns="http://schemas.openxmlformats.org/officeDocument/2006/custom-properties" xmlns:vt="http://schemas.openxmlformats.org/officeDocument/2006/docPropsVTypes"/>
</file>